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bookmarkEnd w:id="20"/>
    <w:p>
      <w:pPr>
        <w:pStyle w:val="FirstParagraph"/>
      </w:pPr>
      <w:r>
        <w:t xml:space="preserve">Dear [Hiring Manager's Name],</w:t>
      </w:r>
    </w:p>
    <w:p>
      <w:pPr>
        <w:pStyle w:val="BodyText"/>
      </w:pPr>
      <w:r>
        <w:t xml:space="preserve">I am writing to express my interest in the Environmental Engineer position at [Company Name] in Tokyo, Japan. As a dedicated and experienced environmental professional with a passion for sustainable development, I am eager to contribute my expertise to address the unique environmental challenges facing Japan’s urban landscapes, particularly in Tokyo. My academic background, combined with hands-on experience in environmental engineering projects across diverse regions, has prepared me to support your organization’s mission of fostering eco-friendly innovations and advancing environmental stewardship in one of the world’s most dynamic cities.</w:t>
      </w:r>
    </w:p>
    <w:p>
      <w:pPr>
        <w:pStyle w:val="BodyText"/>
      </w:pPr>
      <w:r>
        <w:t xml:space="preserve">With a Master’s degree in Environmental Engineering from [University Name] and over [X years] of professional experience, I have developed a strong foundation in pollution control, waste management, and sustainable infrastructure design. My work has spanned both public and private sectors, including roles in environmental impact assessments, water treatment system optimization, and renewable energy integration. These experiences have not only honed my technical skills but also deepened my understanding of the intersection between engineering solutions and societal needs—principles that are particularly vital in Japan’s context of balancing rapid urbanization with environmental preservation.</w:t>
      </w:r>
    </w:p>
    <w:p>
      <w:pPr>
        <w:pStyle w:val="BodyText"/>
      </w:pPr>
      <w:r>
        <w:t xml:space="preserve">What draws me to Tokyo specifically is its commitment to becoming a global leader in sustainability. As a city at the forefront of innovation, Tokyo faces complex challenges such as air quality management, efficient waste recycling, and climate resilience planning. I am particularly inspired by initiatives like the Tokyo Metropolitan Government’s "Eco-Tokyo" program and its emphasis on zero-waste policies. My goal is to contribute to such efforts by applying my expertise in environmental modeling, data-driven decision-making, and project management to create solutions that align with Japan’s ambitious environmental goals.</w:t>
      </w:r>
    </w:p>
    <w:p>
      <w:pPr>
        <w:pStyle w:val="BodyText"/>
      </w:pPr>
      <w:r>
        <w:t xml:space="preserve">In my previous role as an Environmental Engineer at [Previous Company Name], I led a team responsible for designing a wastewater treatment system that reduced energy consumption by 25% while improving effluent quality. This project required close collaboration with local authorities, engineers, and community stakeholders—an experience that taught me the value of interdisciplinary teamwork and cultural sensitivity. I also spearheaded the implementation of a real-time air quality monitoring system in [City Name], which provided critical data for policy development and public health initiatives. These accomplishments reflect my ability to translate technical knowledge into actionable outcomes that benefit both the environment and society.</w:t>
      </w:r>
    </w:p>
    <w:p>
      <w:pPr>
        <w:pStyle w:val="BodyText"/>
      </w:pPr>
      <w:r>
        <w:t xml:space="preserve">Working in Japan would allow me to apply my skills in a culturally rich environment where environmental consciousness is deeply embedded. I have always admired Japan’s blend of traditional values and cutting-edge technology, which creates a unique opportunity to innovate while respecting ecological balance. My familiarity with Japanese environmental regulations, such as the Basic Environment Act and the Waste Management Law, ensures that I can navigate local requirements effectively. Additionally, my proficiency in [language if applicable] and my eagerness to learn more about Japanese work culture further demonstrate my commitment to integrating seamlessly into your team.</w:t>
      </w:r>
    </w:p>
    <w:p>
      <w:pPr>
        <w:pStyle w:val="BodyText"/>
      </w:pPr>
      <w:r>
        <w:t xml:space="preserve">I am particularly drawn to [Company Name] because of its reputation for excellence in environmental engineering and its dedication to sustainability. The company’s focus on [specific project, initiative, or value mentioned in the job description] aligns perfectly with my professional aspirations. I am confident that my technical expertise, problem-solving mindset, and passion for environmental protection will enable me to make meaningful contributions to your projects in Tokyo. Whether it’s developing green infrastructure solutions or supporting community-based environmental programs, I am ready to collaborate with your team to achieve measurable impact.</w:t>
      </w:r>
    </w:p>
    <w:p>
      <w:pPr>
        <w:pStyle w:val="BodyText"/>
      </w:pPr>
      <w:r>
        <w:t xml:space="preserve">As the world grapples with climate change and resource scarcity, the role of environmental engineers has never been more critical. In Japan, where urban density and industrial activity demand innovative solutions, I see an opportunity to play a key part in shaping a sustainable future. My proactive approach to challenges, combined with my ability to adapt to diverse environments, ensures that I can thrive in Tokyo’s fast-paced and demanding professional landscape. I am eager to bring my skills and enthusiasm to [Company Name] and contribute to the city’s ongoing efforts toward environmental excellence.</w:t>
      </w:r>
    </w:p>
    <w:p>
      <w:pPr>
        <w:pStyle w:val="BodyText"/>
      </w:pPr>
      <w:r>
        <w:t xml:space="preserve">Thank you for considering my application. I would welcome the opportunity to discuss how my background, skills, and vision align with your needs. Please feel free to contact me at [Your Phone Number] or [Your Email Address] at your convenience. I look forward to the possibility of working together to advance environmental sustainability in Japan Tokyo.</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6:54:27Z</dcterms:created>
  <dcterms:modified xsi:type="dcterms:W3CDTF">2026-07-21T16:54:27Z</dcterms:modified>
</cp:coreProperties>
</file>

<file path=docProps/custom.xml><?xml version="1.0" encoding="utf-8"?>
<Properties xmlns="http://schemas.openxmlformats.org/officeDocument/2006/custom-properties" xmlns:vt="http://schemas.openxmlformats.org/officeDocument/2006/docPropsVTypes"/>
</file>